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2A3254" w14:textId="5B47B845" w:rsidR="00E43C36" w:rsidRPr="00FD44AF" w:rsidRDefault="00555743" w:rsidP="006818E7">
      <w:pPr>
        <w:bidi w:val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93789C">
        <w:rPr>
          <w:rFonts w:asciiTheme="majorBidi" w:hAnsiTheme="majorBidi" w:cstheme="majorBidi"/>
          <w:b/>
          <w:bCs/>
          <w:noProof/>
          <w:sz w:val="24"/>
          <w:szCs w:val="24"/>
          <w:rtl/>
        </w:rPr>
        <mc:AlternateContent>
          <mc:Choice Requires="wps">
            <w:drawing>
              <wp:anchor distT="4294967294" distB="4294967294" distL="114300" distR="114300" simplePos="0" relativeHeight="251657216" behindDoc="0" locked="0" layoutInCell="1" allowOverlap="1" wp14:anchorId="3466487D" wp14:editId="52F7A340">
                <wp:simplePos x="0" y="0"/>
                <wp:positionH relativeFrom="margin">
                  <wp:posOffset>-1038225</wp:posOffset>
                </wp:positionH>
                <wp:positionV relativeFrom="margin">
                  <wp:posOffset>0</wp:posOffset>
                </wp:positionV>
                <wp:extent cx="10095865" cy="0"/>
                <wp:effectExtent l="0" t="0" r="19685" b="19050"/>
                <wp:wrapSquare wrapText="bothSides"/>
                <wp:docPr id="1" name="رابط مستقيم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0095865" cy="0"/>
                        </a:xfrm>
                        <a:prstGeom prst="line">
                          <a:avLst/>
                        </a:prstGeom>
                        <a:ln w="22225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282BC2C" id="رابط مستقيم 1" o:spid="_x0000_s1026" style="position:absolute;left:0;text-align:left;flip:x;z-index:251657216;visibility:visible;mso-wrap-style:square;mso-width-percent:0;mso-height-percent:0;mso-wrap-distance-left:9pt;mso-wrap-distance-top:-6e-5mm;mso-wrap-distance-right:9pt;mso-wrap-distance-bottom:-6e-5mm;mso-position-horizontal:absolute;mso-position-horizontal-relative:margin;mso-position-vertical:absolute;mso-position-vertical-relative:margin;mso-width-percent:0;mso-height-percent:0;mso-width-relative:page;mso-height-relative:page" from="-81.75pt,0" to="713.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" strokecolor="#747070 [1614]" strokeweight="1.75pt">
                <v:stroke joinstyle="miter"/>
                <o:lock v:ext="edit" shapetype="f"/>
                <w10:wrap type="square" anchorx="margin" anchory="margin"/>
              </v:line>
            </w:pict>
          </mc:Fallback>
        </mc:AlternateContent>
      </w:r>
      <w:r w:rsidR="00E43C36" w:rsidRPr="0093789C">
        <w:rPr>
          <w:rFonts w:asciiTheme="majorBidi" w:hAnsiTheme="majorBidi" w:cstheme="majorBidi"/>
          <w:b/>
          <w:bCs/>
          <w:noProof/>
          <w:sz w:val="24"/>
          <w:szCs w:val="24"/>
          <w:rtl/>
        </w:rPr>
        <w:t xml:space="preserve"> </w:t>
      </w:r>
      <w:r w:rsidR="00E50C3C" w:rsidRPr="0093789C">
        <w:rPr>
          <w:rFonts w:asciiTheme="majorBidi" w:hAnsiTheme="majorBidi" w:cstheme="majorBidi"/>
          <w:sz w:val="24"/>
          <w:szCs w:val="24"/>
          <w:rtl/>
        </w:rPr>
        <w:t xml:space="preserve">    </w:t>
      </w:r>
      <w:r w:rsidRPr="0093789C">
        <w:rPr>
          <w:rFonts w:asciiTheme="majorBidi" w:hAnsiTheme="majorBidi" w:cstheme="majorBidi"/>
          <w:sz w:val="24"/>
          <w:szCs w:val="24"/>
          <w:rtl/>
        </w:rPr>
        <w:t xml:space="preserve">      </w:t>
      </w:r>
      <w:r w:rsidR="00E43C36" w:rsidRPr="00FD44AF">
        <w:rPr>
          <w:rFonts w:asciiTheme="majorBidi" w:hAnsiTheme="majorBidi" w:cstheme="majorBidi"/>
          <w:b/>
          <w:bCs/>
          <w:sz w:val="24"/>
          <w:szCs w:val="24"/>
        </w:rPr>
        <w:t>Course S</w:t>
      </w:r>
      <w:r w:rsidR="00ED715E" w:rsidRPr="00FD44AF">
        <w:rPr>
          <w:rFonts w:asciiTheme="majorBidi" w:hAnsiTheme="majorBidi" w:cstheme="majorBidi"/>
          <w:b/>
          <w:bCs/>
          <w:sz w:val="24"/>
          <w:szCs w:val="24"/>
        </w:rPr>
        <w:t>pecification for Grammar 2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7"/>
        <w:gridCol w:w="3258"/>
        <w:gridCol w:w="1556"/>
        <w:gridCol w:w="2407"/>
      </w:tblGrid>
      <w:tr w:rsidR="00E43C36" w:rsidRPr="0093789C" w14:paraId="0E830A3B" w14:textId="77777777" w:rsidTr="00E43C36">
        <w:tc>
          <w:tcPr>
            <w:tcW w:w="2407" w:type="dxa"/>
            <w:shd w:val="clear" w:color="auto" w:fill="E2EFD9" w:themeFill="accent6" w:themeFillTint="33"/>
          </w:tcPr>
          <w:p w14:paraId="77480CAE" w14:textId="5752A14F" w:rsidR="00E43C36" w:rsidRPr="0093789C" w:rsidRDefault="00E43C36" w:rsidP="008977E1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3789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llege</w:t>
            </w:r>
          </w:p>
        </w:tc>
        <w:tc>
          <w:tcPr>
            <w:tcW w:w="7221" w:type="dxa"/>
            <w:gridSpan w:val="3"/>
          </w:tcPr>
          <w:p w14:paraId="221B5B1C" w14:textId="4B5D6A6D" w:rsidR="00E43C36" w:rsidRPr="0093789C" w:rsidRDefault="00E43C36" w:rsidP="008977E1">
            <w:pPr>
              <w:bidi w:val="0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789C">
              <w:rPr>
                <w:rFonts w:asciiTheme="majorBidi" w:hAnsiTheme="majorBidi" w:cstheme="majorBidi"/>
                <w:sz w:val="24"/>
                <w:szCs w:val="24"/>
              </w:rPr>
              <w:t>Zulfi College of Education</w:t>
            </w:r>
          </w:p>
        </w:tc>
      </w:tr>
      <w:tr w:rsidR="00E43C36" w:rsidRPr="0093789C" w14:paraId="1089ED3E" w14:textId="77777777" w:rsidTr="00E43C36">
        <w:tc>
          <w:tcPr>
            <w:tcW w:w="2407" w:type="dxa"/>
            <w:shd w:val="clear" w:color="auto" w:fill="E2EFD9" w:themeFill="accent6" w:themeFillTint="33"/>
          </w:tcPr>
          <w:p w14:paraId="542C30BB" w14:textId="77777777" w:rsidR="00E43C36" w:rsidRPr="0093789C" w:rsidRDefault="00E43C36" w:rsidP="008977E1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3789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partment</w:t>
            </w:r>
          </w:p>
        </w:tc>
        <w:tc>
          <w:tcPr>
            <w:tcW w:w="7221" w:type="dxa"/>
            <w:gridSpan w:val="3"/>
          </w:tcPr>
          <w:p w14:paraId="3E5651B9" w14:textId="77777777" w:rsidR="00E43C36" w:rsidRPr="0093789C" w:rsidRDefault="00E43C36" w:rsidP="008977E1">
            <w:pPr>
              <w:bidi w:val="0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789C">
              <w:rPr>
                <w:rFonts w:asciiTheme="majorBidi" w:hAnsiTheme="majorBidi" w:cstheme="majorBidi"/>
                <w:sz w:val="24"/>
                <w:szCs w:val="24"/>
              </w:rPr>
              <w:t>English Language Department</w:t>
            </w:r>
          </w:p>
        </w:tc>
      </w:tr>
      <w:tr w:rsidR="00E43C36" w:rsidRPr="0093789C" w14:paraId="1D0B369A" w14:textId="77777777" w:rsidTr="003B1BB2">
        <w:tc>
          <w:tcPr>
            <w:tcW w:w="2407" w:type="dxa"/>
            <w:shd w:val="clear" w:color="auto" w:fill="E2EFD9" w:themeFill="accent6" w:themeFillTint="33"/>
          </w:tcPr>
          <w:p w14:paraId="165F1E7F" w14:textId="77777777" w:rsidR="00E43C36" w:rsidRPr="0093789C" w:rsidRDefault="00E43C36" w:rsidP="008977E1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3789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Name:</w:t>
            </w:r>
          </w:p>
        </w:tc>
        <w:tc>
          <w:tcPr>
            <w:tcW w:w="3258" w:type="dxa"/>
          </w:tcPr>
          <w:p w14:paraId="5A219FBD" w14:textId="1E3D2623" w:rsidR="00E43C36" w:rsidRPr="0093789C" w:rsidRDefault="00ED715E" w:rsidP="008977E1">
            <w:pPr>
              <w:bidi w:val="0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789C">
              <w:rPr>
                <w:rFonts w:asciiTheme="majorBidi" w:hAnsiTheme="majorBidi" w:cstheme="majorBidi"/>
                <w:sz w:val="24"/>
                <w:szCs w:val="24"/>
              </w:rPr>
              <w:t>Grammar 2</w:t>
            </w:r>
          </w:p>
        </w:tc>
        <w:tc>
          <w:tcPr>
            <w:tcW w:w="1556" w:type="dxa"/>
            <w:shd w:val="clear" w:color="auto" w:fill="E2EFD9" w:themeFill="accent6" w:themeFillTint="33"/>
          </w:tcPr>
          <w:p w14:paraId="56F9F8F0" w14:textId="77777777" w:rsidR="00E43C36" w:rsidRPr="0093789C" w:rsidRDefault="00E43C36" w:rsidP="008977E1">
            <w:pPr>
              <w:bidi w:val="0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789C">
              <w:rPr>
                <w:rFonts w:asciiTheme="majorBidi" w:hAnsiTheme="majorBidi" w:cstheme="majorBidi"/>
                <w:sz w:val="24"/>
                <w:szCs w:val="24"/>
              </w:rPr>
              <w:t>Course Code</w:t>
            </w:r>
          </w:p>
        </w:tc>
        <w:tc>
          <w:tcPr>
            <w:tcW w:w="2407" w:type="dxa"/>
          </w:tcPr>
          <w:p w14:paraId="4ED002E0" w14:textId="27930094" w:rsidR="00E43C36" w:rsidRPr="0093789C" w:rsidRDefault="00ED715E" w:rsidP="008977E1">
            <w:pPr>
              <w:bidi w:val="0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789C">
              <w:rPr>
                <w:rFonts w:asciiTheme="majorBidi" w:hAnsiTheme="majorBidi" w:cstheme="majorBidi"/>
                <w:sz w:val="24"/>
                <w:szCs w:val="24"/>
              </w:rPr>
              <w:t>ENG 122</w:t>
            </w:r>
          </w:p>
        </w:tc>
      </w:tr>
      <w:tr w:rsidR="00E43C36" w:rsidRPr="0093789C" w14:paraId="4F106F37" w14:textId="77777777" w:rsidTr="003B1BB2">
        <w:tc>
          <w:tcPr>
            <w:tcW w:w="2407" w:type="dxa"/>
            <w:shd w:val="clear" w:color="auto" w:fill="E2EFD9" w:themeFill="accent6" w:themeFillTint="33"/>
          </w:tcPr>
          <w:p w14:paraId="523A62A6" w14:textId="77777777" w:rsidR="00E43C36" w:rsidRPr="0093789C" w:rsidRDefault="00E43C36" w:rsidP="008977E1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3789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evel</w:t>
            </w:r>
          </w:p>
        </w:tc>
        <w:tc>
          <w:tcPr>
            <w:tcW w:w="3258" w:type="dxa"/>
          </w:tcPr>
          <w:p w14:paraId="24E756B1" w14:textId="61CD198C" w:rsidR="00E43C36" w:rsidRPr="0093789C" w:rsidRDefault="00ED715E" w:rsidP="008977E1">
            <w:pPr>
              <w:bidi w:val="0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789C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1556" w:type="dxa"/>
            <w:shd w:val="clear" w:color="auto" w:fill="E2EFD9" w:themeFill="accent6" w:themeFillTint="33"/>
          </w:tcPr>
          <w:p w14:paraId="59F59CB7" w14:textId="77777777" w:rsidR="00E43C36" w:rsidRPr="0093789C" w:rsidRDefault="00E43C36" w:rsidP="008977E1">
            <w:pPr>
              <w:bidi w:val="0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789C">
              <w:rPr>
                <w:rFonts w:asciiTheme="majorBidi" w:hAnsiTheme="majorBidi" w:cstheme="majorBidi"/>
                <w:sz w:val="24"/>
                <w:szCs w:val="24"/>
              </w:rPr>
              <w:t>Credit Hours</w:t>
            </w:r>
          </w:p>
        </w:tc>
        <w:tc>
          <w:tcPr>
            <w:tcW w:w="2407" w:type="dxa"/>
          </w:tcPr>
          <w:p w14:paraId="3E89FF35" w14:textId="0189B8D7" w:rsidR="00E43C36" w:rsidRPr="0093789C" w:rsidRDefault="008744FE" w:rsidP="008977E1">
            <w:pPr>
              <w:bidi w:val="0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789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216074"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Pr="0093789C">
              <w:rPr>
                <w:rFonts w:asciiTheme="majorBidi" w:hAnsiTheme="majorBidi" w:cstheme="majorBidi"/>
                <w:sz w:val="24"/>
                <w:szCs w:val="24"/>
              </w:rPr>
              <w:t xml:space="preserve"> hrs.</w:t>
            </w:r>
          </w:p>
        </w:tc>
      </w:tr>
      <w:tr w:rsidR="00E43C36" w:rsidRPr="0093789C" w14:paraId="46C2D51C" w14:textId="77777777" w:rsidTr="00E43C36">
        <w:tc>
          <w:tcPr>
            <w:tcW w:w="2407" w:type="dxa"/>
            <w:shd w:val="clear" w:color="auto" w:fill="E2EFD9" w:themeFill="accent6" w:themeFillTint="33"/>
          </w:tcPr>
          <w:p w14:paraId="7E1BF5FD" w14:textId="77777777" w:rsidR="006818E7" w:rsidRDefault="006818E7" w:rsidP="008977E1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  <w:p w14:paraId="0053EFF0" w14:textId="77777777" w:rsidR="006818E7" w:rsidRDefault="006818E7" w:rsidP="006818E7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  <w:p w14:paraId="44877E73" w14:textId="11B8F9CD" w:rsidR="00E43C36" w:rsidRPr="0093789C" w:rsidRDefault="00E43C36" w:rsidP="006818E7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3789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Course Objective </w:t>
            </w:r>
            <w:r w:rsidR="006818E7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7221" w:type="dxa"/>
            <w:gridSpan w:val="3"/>
          </w:tcPr>
          <w:p w14:paraId="5B3BDD31" w14:textId="77777777" w:rsidR="00ED715E" w:rsidRPr="0093789C" w:rsidRDefault="00ED715E" w:rsidP="008977E1">
            <w:pPr>
              <w:bidi w:val="0"/>
              <w:spacing w:line="276" w:lineRule="auto"/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93789C">
              <w:rPr>
                <w:rFonts w:asciiTheme="majorBidi" w:eastAsia="Times New Roman" w:hAnsiTheme="majorBidi" w:cstheme="majorBidi"/>
                <w:sz w:val="24"/>
                <w:szCs w:val="24"/>
              </w:rPr>
              <w:t>This course aims at:</w:t>
            </w:r>
          </w:p>
          <w:p w14:paraId="22A18069" w14:textId="77777777" w:rsidR="00ED715E" w:rsidRPr="0093789C" w:rsidRDefault="00ED715E" w:rsidP="00487821">
            <w:pPr>
              <w:numPr>
                <w:ilvl w:val="0"/>
                <w:numId w:val="7"/>
              </w:numPr>
              <w:bidi w:val="0"/>
              <w:spacing w:line="276" w:lineRule="auto"/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93789C">
              <w:rPr>
                <w:rFonts w:asciiTheme="majorBidi" w:eastAsia="Times New Roman" w:hAnsiTheme="majorBidi" w:cstheme="majorBidi"/>
                <w:sz w:val="24"/>
                <w:szCs w:val="24"/>
              </w:rPr>
              <w:t>Understanding the English sentence structure by mapping out the various relationships that hold between the lexical items of differently-structured sentences.</w:t>
            </w:r>
          </w:p>
          <w:p w14:paraId="1D0AEA14" w14:textId="480863FF" w:rsidR="00E43C36" w:rsidRPr="0093789C" w:rsidRDefault="00ED715E" w:rsidP="00487821">
            <w:pPr>
              <w:numPr>
                <w:ilvl w:val="0"/>
                <w:numId w:val="7"/>
              </w:numPr>
              <w:bidi w:val="0"/>
              <w:spacing w:line="276" w:lineRule="auto"/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93789C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Understanding the English texts that they are required to read and analyze language. </w:t>
            </w:r>
          </w:p>
        </w:tc>
      </w:tr>
      <w:tr w:rsidR="0093789C" w:rsidRPr="0093789C" w14:paraId="322DBF39" w14:textId="77777777" w:rsidTr="00487821">
        <w:tc>
          <w:tcPr>
            <w:tcW w:w="2407" w:type="dxa"/>
            <w:vMerge w:val="restart"/>
            <w:shd w:val="clear" w:color="auto" w:fill="E2EFD9" w:themeFill="accent6" w:themeFillTint="33"/>
          </w:tcPr>
          <w:p w14:paraId="4158453B" w14:textId="77777777" w:rsidR="0093789C" w:rsidRPr="0093789C" w:rsidRDefault="0093789C" w:rsidP="008977E1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7264AE1D" w14:textId="77777777" w:rsidR="0093789C" w:rsidRPr="0093789C" w:rsidRDefault="0093789C" w:rsidP="008977E1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1B788BE5" w14:textId="77777777" w:rsidR="0093789C" w:rsidRPr="0093789C" w:rsidRDefault="0093789C" w:rsidP="008977E1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7A9B7F51" w14:textId="77777777" w:rsidR="0093789C" w:rsidRPr="0093789C" w:rsidRDefault="0093789C" w:rsidP="008977E1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3A70504B" w14:textId="77777777" w:rsidR="0093789C" w:rsidRPr="0093789C" w:rsidRDefault="0093789C" w:rsidP="008977E1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557BE5A1" w14:textId="77777777" w:rsidR="0093789C" w:rsidRDefault="0093789C" w:rsidP="008977E1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66638288" w14:textId="77777777" w:rsidR="0093789C" w:rsidRDefault="0093789C" w:rsidP="0093789C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3EB7FB8A" w14:textId="77777777" w:rsidR="0093789C" w:rsidRDefault="0093789C" w:rsidP="0093789C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3B7676D4" w14:textId="129379E5" w:rsidR="0093789C" w:rsidRPr="0093789C" w:rsidRDefault="0093789C" w:rsidP="0093789C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3789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Content</w:t>
            </w:r>
          </w:p>
        </w:tc>
        <w:tc>
          <w:tcPr>
            <w:tcW w:w="722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46908AE8" w14:textId="75D0D61B" w:rsidR="0093789C" w:rsidRPr="0093789C" w:rsidRDefault="0093789C" w:rsidP="008977E1">
            <w:pPr>
              <w:pStyle w:val="a4"/>
              <w:numPr>
                <w:ilvl w:val="0"/>
                <w:numId w:val="6"/>
              </w:numPr>
              <w:bidi w:val="0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789C">
              <w:rPr>
                <w:rFonts w:asciiTheme="majorBidi" w:hAnsiTheme="majorBidi" w:cstheme="majorBidi"/>
                <w:sz w:val="24"/>
                <w:szCs w:val="24"/>
              </w:rPr>
              <w:t>Introducing the course</w:t>
            </w:r>
          </w:p>
        </w:tc>
      </w:tr>
      <w:tr w:rsidR="0093789C" w:rsidRPr="0093789C" w14:paraId="58183FDE" w14:textId="77777777" w:rsidTr="00487821">
        <w:tc>
          <w:tcPr>
            <w:tcW w:w="2407" w:type="dxa"/>
            <w:vMerge/>
            <w:shd w:val="clear" w:color="auto" w:fill="E2EFD9" w:themeFill="accent6" w:themeFillTint="33"/>
          </w:tcPr>
          <w:p w14:paraId="7D85F96A" w14:textId="16908558" w:rsidR="0093789C" w:rsidRPr="0093789C" w:rsidRDefault="0093789C" w:rsidP="008977E1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7E59DA4A" w14:textId="67B2B1CF" w:rsidR="0093789C" w:rsidRPr="0093789C" w:rsidRDefault="0093789C" w:rsidP="008977E1">
            <w:pPr>
              <w:pStyle w:val="a4"/>
              <w:numPr>
                <w:ilvl w:val="0"/>
                <w:numId w:val="6"/>
              </w:numPr>
              <w:bidi w:val="0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789C">
              <w:rPr>
                <w:rFonts w:asciiTheme="majorBidi" w:hAnsiTheme="majorBidi" w:cstheme="majorBidi"/>
                <w:sz w:val="24"/>
                <w:szCs w:val="24"/>
              </w:rPr>
              <w:t xml:space="preserve">Parts of speech </w:t>
            </w:r>
          </w:p>
        </w:tc>
      </w:tr>
      <w:tr w:rsidR="0093789C" w:rsidRPr="0093789C" w14:paraId="60085945" w14:textId="77777777" w:rsidTr="00487821">
        <w:tc>
          <w:tcPr>
            <w:tcW w:w="2407" w:type="dxa"/>
            <w:vMerge/>
            <w:shd w:val="clear" w:color="auto" w:fill="E2EFD9" w:themeFill="accent6" w:themeFillTint="33"/>
          </w:tcPr>
          <w:p w14:paraId="35571292" w14:textId="77777777" w:rsidR="0093789C" w:rsidRPr="0093789C" w:rsidRDefault="0093789C" w:rsidP="008977E1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37375017" w14:textId="4D5C3089" w:rsidR="0093789C" w:rsidRPr="0093789C" w:rsidRDefault="0093789C" w:rsidP="008977E1">
            <w:pPr>
              <w:pStyle w:val="a4"/>
              <w:numPr>
                <w:ilvl w:val="0"/>
                <w:numId w:val="6"/>
              </w:numPr>
              <w:bidi w:val="0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789C">
              <w:rPr>
                <w:rFonts w:asciiTheme="majorBidi" w:hAnsiTheme="majorBidi" w:cstheme="majorBidi"/>
                <w:sz w:val="24"/>
                <w:szCs w:val="24"/>
              </w:rPr>
              <w:t>Nouns and Pronouns</w:t>
            </w:r>
          </w:p>
        </w:tc>
      </w:tr>
      <w:tr w:rsidR="0093789C" w:rsidRPr="0093789C" w14:paraId="30FEE221" w14:textId="77777777" w:rsidTr="00487821">
        <w:tc>
          <w:tcPr>
            <w:tcW w:w="2407" w:type="dxa"/>
            <w:vMerge/>
            <w:shd w:val="clear" w:color="auto" w:fill="E2EFD9" w:themeFill="accent6" w:themeFillTint="33"/>
          </w:tcPr>
          <w:p w14:paraId="3B55A0E1" w14:textId="77777777" w:rsidR="0093789C" w:rsidRPr="0093789C" w:rsidRDefault="0093789C" w:rsidP="008977E1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12F3E0AC" w14:textId="64BEC58B" w:rsidR="0093789C" w:rsidRPr="0093789C" w:rsidRDefault="0093789C" w:rsidP="008977E1">
            <w:pPr>
              <w:pStyle w:val="a4"/>
              <w:numPr>
                <w:ilvl w:val="0"/>
                <w:numId w:val="6"/>
              </w:numPr>
              <w:bidi w:val="0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789C">
              <w:rPr>
                <w:rFonts w:asciiTheme="majorBidi" w:hAnsiTheme="majorBidi" w:cstheme="majorBidi"/>
                <w:sz w:val="24"/>
                <w:szCs w:val="24"/>
              </w:rPr>
              <w:t>Verbs and Adverbs</w:t>
            </w:r>
          </w:p>
        </w:tc>
      </w:tr>
      <w:tr w:rsidR="0093789C" w:rsidRPr="0093789C" w14:paraId="4651EDC1" w14:textId="77777777" w:rsidTr="00487821">
        <w:tc>
          <w:tcPr>
            <w:tcW w:w="2407" w:type="dxa"/>
            <w:vMerge/>
            <w:shd w:val="clear" w:color="auto" w:fill="E2EFD9" w:themeFill="accent6" w:themeFillTint="33"/>
          </w:tcPr>
          <w:p w14:paraId="3D35D5F1" w14:textId="77777777" w:rsidR="0093789C" w:rsidRPr="0093789C" w:rsidRDefault="0093789C" w:rsidP="008977E1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7AAFD381" w14:textId="05AD542B" w:rsidR="0093789C" w:rsidRPr="0093789C" w:rsidRDefault="0093789C" w:rsidP="008977E1">
            <w:pPr>
              <w:pStyle w:val="a4"/>
              <w:numPr>
                <w:ilvl w:val="0"/>
                <w:numId w:val="6"/>
              </w:numPr>
              <w:bidi w:val="0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789C">
              <w:rPr>
                <w:rFonts w:asciiTheme="majorBidi" w:hAnsiTheme="majorBidi" w:cstheme="majorBidi"/>
                <w:sz w:val="24"/>
                <w:szCs w:val="24"/>
              </w:rPr>
              <w:t>Quiz</w:t>
            </w:r>
          </w:p>
        </w:tc>
      </w:tr>
      <w:tr w:rsidR="0093789C" w:rsidRPr="0093789C" w14:paraId="364D4019" w14:textId="77777777" w:rsidTr="00487821">
        <w:tc>
          <w:tcPr>
            <w:tcW w:w="2407" w:type="dxa"/>
            <w:vMerge/>
            <w:shd w:val="clear" w:color="auto" w:fill="E2EFD9" w:themeFill="accent6" w:themeFillTint="33"/>
          </w:tcPr>
          <w:p w14:paraId="501AE28C" w14:textId="77777777" w:rsidR="0093789C" w:rsidRPr="0093789C" w:rsidRDefault="0093789C" w:rsidP="008977E1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5AC79934" w14:textId="6582B3F6" w:rsidR="0093789C" w:rsidRPr="0093789C" w:rsidRDefault="0093789C" w:rsidP="008977E1">
            <w:pPr>
              <w:pStyle w:val="a4"/>
              <w:numPr>
                <w:ilvl w:val="0"/>
                <w:numId w:val="6"/>
              </w:numPr>
              <w:bidi w:val="0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789C">
              <w:rPr>
                <w:rFonts w:asciiTheme="majorBidi" w:hAnsiTheme="majorBidi" w:cstheme="majorBidi"/>
                <w:sz w:val="24"/>
                <w:szCs w:val="24"/>
              </w:rPr>
              <w:t>Adjectives and Prepositions</w:t>
            </w:r>
          </w:p>
        </w:tc>
      </w:tr>
      <w:tr w:rsidR="0093789C" w:rsidRPr="0093789C" w14:paraId="57E22FBB" w14:textId="77777777" w:rsidTr="00487821">
        <w:tc>
          <w:tcPr>
            <w:tcW w:w="2407" w:type="dxa"/>
            <w:vMerge/>
            <w:shd w:val="clear" w:color="auto" w:fill="E2EFD9" w:themeFill="accent6" w:themeFillTint="33"/>
          </w:tcPr>
          <w:p w14:paraId="4CA0E19D" w14:textId="77777777" w:rsidR="0093789C" w:rsidRPr="0093789C" w:rsidRDefault="0093789C" w:rsidP="008977E1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2C41157D" w14:textId="623EC300" w:rsidR="0093789C" w:rsidRPr="0093789C" w:rsidRDefault="0093789C" w:rsidP="008977E1">
            <w:pPr>
              <w:pStyle w:val="a4"/>
              <w:numPr>
                <w:ilvl w:val="0"/>
                <w:numId w:val="6"/>
              </w:numPr>
              <w:bidi w:val="0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789C">
              <w:rPr>
                <w:rFonts w:asciiTheme="majorBidi" w:hAnsiTheme="majorBidi" w:cstheme="majorBidi"/>
                <w:sz w:val="24"/>
                <w:szCs w:val="24"/>
              </w:rPr>
              <w:t>Conjunctions and Interjections</w:t>
            </w:r>
          </w:p>
        </w:tc>
      </w:tr>
      <w:tr w:rsidR="0093789C" w:rsidRPr="0093789C" w14:paraId="0B2D27D9" w14:textId="77777777" w:rsidTr="00487821">
        <w:tc>
          <w:tcPr>
            <w:tcW w:w="2407" w:type="dxa"/>
            <w:vMerge/>
            <w:shd w:val="clear" w:color="auto" w:fill="E2EFD9" w:themeFill="accent6" w:themeFillTint="33"/>
          </w:tcPr>
          <w:p w14:paraId="1B4DF22D" w14:textId="77777777" w:rsidR="0093789C" w:rsidRPr="0093789C" w:rsidRDefault="0093789C" w:rsidP="008977E1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5FCB0935" w14:textId="1CCBC0A7" w:rsidR="0093789C" w:rsidRPr="0093789C" w:rsidRDefault="0093789C" w:rsidP="008977E1">
            <w:pPr>
              <w:pStyle w:val="a4"/>
              <w:numPr>
                <w:ilvl w:val="0"/>
                <w:numId w:val="6"/>
              </w:numPr>
              <w:bidi w:val="0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789C">
              <w:rPr>
                <w:rFonts w:asciiTheme="majorBidi" w:hAnsiTheme="majorBidi" w:cstheme="majorBidi"/>
                <w:sz w:val="24"/>
                <w:szCs w:val="24"/>
              </w:rPr>
              <w:t>“Yes/No” questions</w:t>
            </w:r>
          </w:p>
        </w:tc>
      </w:tr>
      <w:tr w:rsidR="0093789C" w:rsidRPr="0093789C" w14:paraId="65C2CA43" w14:textId="77777777" w:rsidTr="00487821">
        <w:tc>
          <w:tcPr>
            <w:tcW w:w="2407" w:type="dxa"/>
            <w:vMerge/>
            <w:shd w:val="clear" w:color="auto" w:fill="E2EFD9" w:themeFill="accent6" w:themeFillTint="33"/>
          </w:tcPr>
          <w:p w14:paraId="5E5E7165" w14:textId="77777777" w:rsidR="0093789C" w:rsidRPr="0093789C" w:rsidRDefault="0093789C" w:rsidP="008977E1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3BE89C59" w14:textId="4FAA7E7D" w:rsidR="0093789C" w:rsidRPr="0093789C" w:rsidRDefault="0093789C" w:rsidP="008977E1">
            <w:pPr>
              <w:pStyle w:val="a4"/>
              <w:numPr>
                <w:ilvl w:val="0"/>
                <w:numId w:val="6"/>
              </w:numPr>
              <w:bidi w:val="0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789C">
              <w:rPr>
                <w:rFonts w:asciiTheme="majorBidi" w:hAnsiTheme="majorBidi" w:cstheme="majorBidi"/>
                <w:sz w:val="24"/>
                <w:szCs w:val="24"/>
              </w:rPr>
              <w:t>Mid-Term</w:t>
            </w:r>
          </w:p>
        </w:tc>
      </w:tr>
      <w:tr w:rsidR="0093789C" w:rsidRPr="0093789C" w14:paraId="265C712C" w14:textId="77777777" w:rsidTr="00487821">
        <w:tc>
          <w:tcPr>
            <w:tcW w:w="2407" w:type="dxa"/>
            <w:vMerge/>
            <w:shd w:val="clear" w:color="auto" w:fill="E2EFD9" w:themeFill="accent6" w:themeFillTint="33"/>
          </w:tcPr>
          <w:p w14:paraId="7CD65490" w14:textId="77777777" w:rsidR="0093789C" w:rsidRPr="0093789C" w:rsidRDefault="0093789C" w:rsidP="008977E1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03030827" w14:textId="5AC3679C" w:rsidR="0093789C" w:rsidRPr="0093789C" w:rsidRDefault="0093789C" w:rsidP="008977E1">
            <w:pPr>
              <w:pStyle w:val="a4"/>
              <w:numPr>
                <w:ilvl w:val="0"/>
                <w:numId w:val="6"/>
              </w:numPr>
              <w:bidi w:val="0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789C">
              <w:rPr>
                <w:rFonts w:asciiTheme="majorBidi" w:hAnsiTheme="majorBidi" w:cstheme="majorBidi"/>
                <w:sz w:val="24"/>
                <w:szCs w:val="24"/>
              </w:rPr>
              <w:t>Where, When, Why, How, Who, What, Which, How long/far/often?</w:t>
            </w:r>
          </w:p>
        </w:tc>
      </w:tr>
      <w:tr w:rsidR="0093789C" w:rsidRPr="0093789C" w14:paraId="472B54D0" w14:textId="77777777" w:rsidTr="00487821">
        <w:tc>
          <w:tcPr>
            <w:tcW w:w="2407" w:type="dxa"/>
            <w:vMerge/>
            <w:shd w:val="clear" w:color="auto" w:fill="E2EFD9" w:themeFill="accent6" w:themeFillTint="33"/>
          </w:tcPr>
          <w:p w14:paraId="436E76E2" w14:textId="77777777" w:rsidR="0093789C" w:rsidRPr="0093789C" w:rsidRDefault="0093789C" w:rsidP="008977E1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73EF876D" w14:textId="156AC296" w:rsidR="0093789C" w:rsidRPr="0093789C" w:rsidRDefault="0093789C" w:rsidP="008977E1">
            <w:pPr>
              <w:pStyle w:val="a4"/>
              <w:numPr>
                <w:ilvl w:val="0"/>
                <w:numId w:val="6"/>
              </w:numPr>
              <w:bidi w:val="0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789C">
              <w:rPr>
                <w:rFonts w:asciiTheme="majorBidi" w:hAnsiTheme="majorBidi" w:cstheme="majorBidi"/>
                <w:sz w:val="24"/>
                <w:szCs w:val="24"/>
              </w:rPr>
              <w:t>Question tags</w:t>
            </w:r>
          </w:p>
        </w:tc>
      </w:tr>
      <w:tr w:rsidR="0093789C" w:rsidRPr="0093789C" w14:paraId="45968639" w14:textId="77777777" w:rsidTr="00487821">
        <w:tc>
          <w:tcPr>
            <w:tcW w:w="2407" w:type="dxa"/>
            <w:vMerge/>
            <w:shd w:val="clear" w:color="auto" w:fill="E2EFD9" w:themeFill="accent6" w:themeFillTint="33"/>
          </w:tcPr>
          <w:p w14:paraId="64617EE9" w14:textId="77777777" w:rsidR="0093789C" w:rsidRPr="0093789C" w:rsidRDefault="0093789C" w:rsidP="008977E1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6131910D" w14:textId="3BB7B215" w:rsidR="0093789C" w:rsidRPr="0093789C" w:rsidRDefault="0093789C" w:rsidP="008977E1">
            <w:pPr>
              <w:pStyle w:val="a4"/>
              <w:numPr>
                <w:ilvl w:val="0"/>
                <w:numId w:val="6"/>
              </w:numPr>
              <w:bidi w:val="0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789C">
              <w:rPr>
                <w:rFonts w:asciiTheme="majorBidi" w:hAnsiTheme="majorBidi" w:cstheme="majorBidi"/>
                <w:sz w:val="24"/>
                <w:szCs w:val="24"/>
              </w:rPr>
              <w:t>Articles 1&amp;2</w:t>
            </w:r>
          </w:p>
        </w:tc>
      </w:tr>
      <w:tr w:rsidR="0093789C" w:rsidRPr="0093789C" w14:paraId="5544AA9F" w14:textId="77777777" w:rsidTr="00487821">
        <w:tc>
          <w:tcPr>
            <w:tcW w:w="2407" w:type="dxa"/>
            <w:vMerge/>
            <w:shd w:val="clear" w:color="auto" w:fill="E2EFD9" w:themeFill="accent6" w:themeFillTint="33"/>
          </w:tcPr>
          <w:p w14:paraId="3AA82521" w14:textId="77777777" w:rsidR="0093789C" w:rsidRPr="0093789C" w:rsidRDefault="0093789C" w:rsidP="008977E1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60270DAE" w14:textId="0683C4C4" w:rsidR="0093789C" w:rsidRPr="0093789C" w:rsidRDefault="0093789C" w:rsidP="008977E1">
            <w:pPr>
              <w:pStyle w:val="a4"/>
              <w:numPr>
                <w:ilvl w:val="0"/>
                <w:numId w:val="6"/>
              </w:numPr>
              <w:bidi w:val="0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789C">
              <w:rPr>
                <w:rFonts w:asciiTheme="majorBidi" w:hAnsiTheme="majorBidi" w:cstheme="majorBidi"/>
                <w:sz w:val="24"/>
                <w:szCs w:val="24"/>
              </w:rPr>
              <w:t xml:space="preserve">Plural Nouns (one and ones) </w:t>
            </w:r>
          </w:p>
        </w:tc>
      </w:tr>
      <w:tr w:rsidR="0093789C" w:rsidRPr="0093789C" w14:paraId="70A26BD1" w14:textId="77777777" w:rsidTr="00487821">
        <w:tc>
          <w:tcPr>
            <w:tcW w:w="2407" w:type="dxa"/>
            <w:vMerge/>
            <w:shd w:val="clear" w:color="auto" w:fill="E2EFD9" w:themeFill="accent6" w:themeFillTint="33"/>
          </w:tcPr>
          <w:p w14:paraId="46526A81" w14:textId="77777777" w:rsidR="0093789C" w:rsidRPr="0093789C" w:rsidRDefault="0093789C" w:rsidP="008977E1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6424BE39" w14:textId="21335DD6" w:rsidR="0093789C" w:rsidRPr="0093789C" w:rsidRDefault="0093789C" w:rsidP="008977E1">
            <w:pPr>
              <w:pStyle w:val="a4"/>
              <w:numPr>
                <w:ilvl w:val="0"/>
                <w:numId w:val="6"/>
              </w:numPr>
              <w:bidi w:val="0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789C">
              <w:rPr>
                <w:rFonts w:asciiTheme="majorBidi" w:hAnsiTheme="majorBidi" w:cstheme="majorBidi"/>
                <w:sz w:val="24"/>
                <w:szCs w:val="24"/>
              </w:rPr>
              <w:t>Countable and uncountable nouns</w:t>
            </w:r>
          </w:p>
        </w:tc>
      </w:tr>
      <w:tr w:rsidR="0093789C" w:rsidRPr="0093789C" w14:paraId="0FFE3EF9" w14:textId="77777777" w:rsidTr="00487821">
        <w:tc>
          <w:tcPr>
            <w:tcW w:w="2407" w:type="dxa"/>
            <w:vMerge/>
            <w:shd w:val="clear" w:color="auto" w:fill="E2EFD9" w:themeFill="accent6" w:themeFillTint="33"/>
          </w:tcPr>
          <w:p w14:paraId="62A267FF" w14:textId="77777777" w:rsidR="0093789C" w:rsidRPr="0093789C" w:rsidRDefault="0093789C" w:rsidP="008977E1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44F54253" w14:textId="4AA38ED1" w:rsidR="0093789C" w:rsidRPr="0093789C" w:rsidRDefault="0093789C" w:rsidP="008977E1">
            <w:pPr>
              <w:pStyle w:val="a4"/>
              <w:numPr>
                <w:ilvl w:val="0"/>
                <w:numId w:val="6"/>
              </w:numPr>
              <w:bidi w:val="0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789C">
              <w:rPr>
                <w:rFonts w:asciiTheme="majorBidi" w:hAnsiTheme="majorBidi" w:cstheme="majorBidi"/>
                <w:sz w:val="24"/>
                <w:szCs w:val="24"/>
              </w:rPr>
              <w:t>Comparative and Superlative Adjectives</w:t>
            </w:r>
          </w:p>
        </w:tc>
      </w:tr>
      <w:tr w:rsidR="00ED715E" w:rsidRPr="0093789C" w14:paraId="060EE3A8" w14:textId="77777777" w:rsidTr="00E43C36">
        <w:tc>
          <w:tcPr>
            <w:tcW w:w="2407" w:type="dxa"/>
            <w:shd w:val="clear" w:color="auto" w:fill="E2EFD9" w:themeFill="accent6" w:themeFillTint="33"/>
          </w:tcPr>
          <w:p w14:paraId="40134CCD" w14:textId="77777777" w:rsidR="006818E7" w:rsidRDefault="006818E7" w:rsidP="008977E1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  <w:p w14:paraId="220F2C56" w14:textId="2F288216" w:rsidR="00ED715E" w:rsidRPr="0093789C" w:rsidRDefault="00ED715E" w:rsidP="006818E7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3789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quired Textbook</w:t>
            </w:r>
          </w:p>
        </w:tc>
        <w:tc>
          <w:tcPr>
            <w:tcW w:w="7221" w:type="dxa"/>
            <w:gridSpan w:val="3"/>
          </w:tcPr>
          <w:p w14:paraId="3B249903" w14:textId="49F0D6A2" w:rsidR="00ED715E" w:rsidRPr="00D42CA9" w:rsidRDefault="00ED715E" w:rsidP="00D42CA9">
            <w:pPr>
              <w:pStyle w:val="a4"/>
              <w:numPr>
                <w:ilvl w:val="0"/>
                <w:numId w:val="8"/>
              </w:numPr>
              <w:bidi w:val="0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D42CA9">
              <w:rPr>
                <w:rFonts w:asciiTheme="majorBidi" w:hAnsiTheme="majorBidi" w:cstheme="majorBidi"/>
                <w:sz w:val="24"/>
                <w:szCs w:val="24"/>
              </w:rPr>
              <w:t>Betty Schrampfer Azar Barbara F. Matthies Shelley Hartle. (2003). Fundamentals of English Grammar: A Teacher’s Guide. Longman Publishers: Pearson Education, USA.</w:t>
            </w:r>
          </w:p>
        </w:tc>
      </w:tr>
    </w:tbl>
    <w:p w14:paraId="0440562A" w14:textId="77777777" w:rsidR="00FD66B2" w:rsidRPr="0093789C" w:rsidRDefault="00FD66B2" w:rsidP="00EF1FD2">
      <w:pPr>
        <w:bidi w:val="0"/>
        <w:spacing w:line="276" w:lineRule="auto"/>
        <w:rPr>
          <w:rFonts w:asciiTheme="majorBidi" w:hAnsiTheme="majorBidi" w:cstheme="majorBidi"/>
          <w:sz w:val="24"/>
          <w:szCs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8C5BEF" w:rsidRPr="0093789C" w14:paraId="6601E930" w14:textId="77777777" w:rsidTr="00907494">
        <w:tc>
          <w:tcPr>
            <w:tcW w:w="4814" w:type="dxa"/>
          </w:tcPr>
          <w:p w14:paraId="3FFEC9EA" w14:textId="77777777" w:rsidR="008C5BEF" w:rsidRPr="0093789C" w:rsidRDefault="008C5BEF" w:rsidP="00EF1FD2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3789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Head of Department</w:t>
            </w:r>
          </w:p>
        </w:tc>
        <w:tc>
          <w:tcPr>
            <w:tcW w:w="4814" w:type="dxa"/>
          </w:tcPr>
          <w:p w14:paraId="2C94DD7E" w14:textId="21362F84" w:rsidR="008C5BEF" w:rsidRPr="0093789C" w:rsidRDefault="008C5BEF" w:rsidP="00EF1FD2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 Abdulrahman Alqefari</w:t>
            </w:r>
          </w:p>
        </w:tc>
      </w:tr>
      <w:tr w:rsidR="00D70822" w:rsidRPr="0093789C" w14:paraId="5A1E5087" w14:textId="77777777" w:rsidTr="00907494">
        <w:tc>
          <w:tcPr>
            <w:tcW w:w="4814" w:type="dxa"/>
          </w:tcPr>
          <w:p w14:paraId="725BBC0A" w14:textId="77777777" w:rsidR="00D70822" w:rsidRPr="0093789C" w:rsidRDefault="00D70822" w:rsidP="00EF1FD2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3789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an of College</w:t>
            </w:r>
          </w:p>
        </w:tc>
        <w:tc>
          <w:tcPr>
            <w:tcW w:w="4814" w:type="dxa"/>
          </w:tcPr>
          <w:p w14:paraId="4449B129" w14:textId="4572A68D" w:rsidR="00D70822" w:rsidRPr="0093789C" w:rsidRDefault="00D70822" w:rsidP="00EF1FD2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93789C">
              <w:rPr>
                <w:rFonts w:asciiTheme="majorBidi" w:hAnsiTheme="majorBidi" w:cstheme="majorBidi"/>
                <w:sz w:val="24"/>
                <w:szCs w:val="24"/>
              </w:rPr>
              <w:t xml:space="preserve">Dr. </w:t>
            </w:r>
            <w:r w:rsidR="0031064D" w:rsidRPr="0093789C">
              <w:rPr>
                <w:rFonts w:asciiTheme="majorBidi" w:hAnsiTheme="majorBidi" w:cstheme="majorBidi"/>
                <w:sz w:val="24"/>
                <w:szCs w:val="24"/>
              </w:rPr>
              <w:t xml:space="preserve">Nasser </w:t>
            </w:r>
            <w:r w:rsidR="008744FE" w:rsidRPr="0093789C">
              <w:rPr>
                <w:rFonts w:asciiTheme="majorBidi" w:hAnsiTheme="majorBidi" w:cstheme="majorBidi"/>
                <w:sz w:val="24"/>
                <w:szCs w:val="24"/>
              </w:rPr>
              <w:t>Alo</w:t>
            </w:r>
            <w:r w:rsidR="0031064D" w:rsidRPr="0093789C">
              <w:rPr>
                <w:rFonts w:asciiTheme="majorBidi" w:hAnsiTheme="majorBidi" w:cstheme="majorBidi"/>
                <w:sz w:val="24"/>
                <w:szCs w:val="24"/>
              </w:rPr>
              <w:t>thman</w:t>
            </w:r>
          </w:p>
        </w:tc>
      </w:tr>
    </w:tbl>
    <w:p w14:paraId="580434B1" w14:textId="3C1F676B" w:rsidR="0085712C" w:rsidRPr="0093789C" w:rsidRDefault="00F43AF1" w:rsidP="00E43C36">
      <w:pPr>
        <w:bidi w:val="0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1BCF4672" wp14:editId="79CE3D55">
            <wp:extent cx="1647825" cy="1638300"/>
            <wp:effectExtent l="0" t="0" r="9525" b="0"/>
            <wp:docPr id="2" name="صورة 2" descr="C:\Users\A\AppData\Local\Temp\Rar$DIa1816.41469\ختم جامعة المجمعة_13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صورة 2" descr="C:\Users\A\AppData\Local\Temp\Rar$DIa1816.41469\ختم جامعة المجمعة_130.png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825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5712C" w:rsidRPr="0093789C" w:rsidSect="00537D6F">
      <w:headerReference w:type="even" r:id="rId8"/>
      <w:headerReference w:type="default" r:id="rId9"/>
      <w:headerReference w:type="first" r:id="rId10"/>
      <w:pgSz w:w="11906" w:h="16838"/>
      <w:pgMar w:top="1440" w:right="1134" w:bottom="851" w:left="1134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FE8774" w14:textId="77777777" w:rsidR="00B21E31" w:rsidRDefault="00B21E31" w:rsidP="00C96875">
      <w:pPr>
        <w:spacing w:after="0" w:line="240" w:lineRule="auto"/>
      </w:pPr>
      <w:r>
        <w:separator/>
      </w:r>
    </w:p>
  </w:endnote>
  <w:endnote w:type="continuationSeparator" w:id="0">
    <w:p w14:paraId="321D2344" w14:textId="77777777" w:rsidR="00B21E31" w:rsidRDefault="00B21E31" w:rsidP="00C968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L-Mohana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6A433E" w14:textId="77777777" w:rsidR="00B21E31" w:rsidRDefault="00B21E31" w:rsidP="00C96875">
      <w:pPr>
        <w:spacing w:after="0" w:line="240" w:lineRule="auto"/>
      </w:pPr>
      <w:r>
        <w:separator/>
      </w:r>
    </w:p>
  </w:footnote>
  <w:footnote w:type="continuationSeparator" w:id="0">
    <w:p w14:paraId="1AA7685F" w14:textId="77777777" w:rsidR="00B21E31" w:rsidRDefault="00B21E31" w:rsidP="00C968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95063" w14:textId="77777777" w:rsidR="007D1AF2" w:rsidRDefault="00B21E31">
    <w:pPr>
      <w:pStyle w:val="a5"/>
    </w:pPr>
    <w:r>
      <w:rPr>
        <w:noProof/>
      </w:rPr>
      <w:pict w14:anchorId="7857937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4" o:spid="_x0000_s1026" type="#_x0000_t75" style="position:absolute;left:0;text-align:left;margin-left:0;margin-top:0;width:481.8pt;height:277.6pt;z-index:-251657216;mso-position-horizontal:center;mso-position-horizontal-relative:margin;mso-position-vertical:center;mso-position-vertical-relative:margin" o:allowincell="f">
          <v:imagedata r:id="rId1" o:title="شعار الجامعة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A3EE25" w14:textId="77777777" w:rsidR="00C96875" w:rsidRDefault="00555743">
    <w:pPr>
      <w:pStyle w:val="a5"/>
    </w:pPr>
    <w:r>
      <w:rPr>
        <w:rFonts w:ascii="Traditional Arabic" w:hAnsi="Traditional Arabic" w:cs="Traditional Arabic"/>
        <w:b/>
        <w:bCs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5168" behindDoc="1" locked="0" layoutInCell="1" allowOverlap="1" wp14:anchorId="52C2004B" wp14:editId="77922E03">
              <wp:simplePos x="0" y="0"/>
              <wp:positionH relativeFrom="column">
                <wp:posOffset>4128135</wp:posOffset>
              </wp:positionH>
              <wp:positionV relativeFrom="paragraph">
                <wp:posOffset>-267335</wp:posOffset>
              </wp:positionV>
              <wp:extent cx="2592070" cy="942975"/>
              <wp:effectExtent l="0" t="0" r="0" b="9525"/>
              <wp:wrapNone/>
              <wp:docPr id="307" name="مربع نص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flipH="1">
                        <a:off x="0" y="0"/>
                        <a:ext cx="2592070" cy="9429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7C88EAF" w14:textId="77777777" w:rsidR="00E50C3C" w:rsidRPr="00F43D45" w:rsidRDefault="00E50C3C" w:rsidP="00555743">
                          <w:pPr>
                            <w:spacing w:after="0" w:line="420" w:lineRule="exact"/>
                            <w:jc w:val="highKashida"/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</w:pPr>
                          <w:r w:rsidRPr="002340B1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t>المملكة العربية السعودية</w:t>
                          </w:r>
                          <w:r w:rsidRPr="002340B1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br/>
                          </w:r>
                          <w:r w:rsidRPr="002340B1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767171" w:themeColor="background2" w:themeShade="80"/>
                              <w:sz w:val="32"/>
                              <w:szCs w:val="32"/>
                              <w:rtl/>
                            </w:rPr>
                            <w:t xml:space="preserve">وزارة التعليم </w:t>
                          </w:r>
                          <w:r w:rsidRPr="002340B1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br/>
                          </w:r>
                          <w:r w:rsidRPr="00F43D45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  <w:br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2C2004B" id="_x0000_t202" coordsize="21600,21600" o:spt="202" path="m,l,21600r21600,l21600,xe">
              <v:stroke joinstyle="miter"/>
              <v:path gradientshapeok="t" o:connecttype="rect"/>
            </v:shapetype>
            <v:shape id="مربع نص 2" o:spid="_x0000_s1026" type="#_x0000_t202" style="position:absolute;left:0;text-align:left;margin-left:325.05pt;margin-top:-21.05pt;width:204.1pt;height:74.25pt;flip:x;z-index:-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" stroked="f">
              <v:textbox>
                <w:txbxContent>
                  <w:p w14:paraId="07C88EAF" w14:textId="77777777" w:rsidR="00E50C3C" w:rsidRPr="00F43D45" w:rsidRDefault="00E50C3C" w:rsidP="00555743">
                    <w:pPr>
                      <w:spacing w:after="0" w:line="420" w:lineRule="exact"/>
                      <w:jc w:val="highKashida"/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36"/>
                        <w:szCs w:val="36"/>
                        <w:rtl/>
                      </w:rPr>
                    </w:pPr>
                    <w:r w:rsidRPr="002340B1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t>المملكة العربية السعودية</w:t>
                    </w:r>
                    <w:r w:rsidRPr="002340B1">
                      <w:rPr>
                        <w:rFonts w:ascii="Traditional Arabic" w:eastAsia="Times New Roman" w:hAnsi="Traditional Arabic" w:cs="Traditional Arabic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br/>
                    </w:r>
                    <w:r w:rsidRPr="002340B1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767171" w:themeColor="background2" w:themeShade="80"/>
                        <w:sz w:val="32"/>
                        <w:szCs w:val="32"/>
                        <w:rtl/>
                      </w:rPr>
                      <w:t xml:space="preserve">وزارة التعليم </w:t>
                    </w:r>
                    <w:r w:rsidRPr="002340B1">
                      <w:rPr>
                        <w:rFonts w:ascii="Traditional Arabic" w:eastAsia="Times New Roman" w:hAnsi="Traditional Arabic" w:cs="Traditional Arabic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br/>
                    </w:r>
                    <w:r w:rsidRPr="00F43D45"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36"/>
                        <w:szCs w:val="36"/>
                        <w:rtl/>
                      </w:rPr>
                      <w:br/>
                    </w:r>
                  </w:p>
                </w:txbxContent>
              </v:textbox>
            </v:shape>
          </w:pict>
        </mc:Fallback>
      </mc:AlternateContent>
    </w:r>
    <w:r w:rsidR="00E50C3C"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DFC1117" wp14:editId="0A287DB2">
              <wp:simplePos x="0" y="0"/>
              <wp:positionH relativeFrom="column">
                <wp:posOffset>-788670</wp:posOffset>
              </wp:positionH>
              <wp:positionV relativeFrom="paragraph">
                <wp:posOffset>-276860</wp:posOffset>
              </wp:positionV>
              <wp:extent cx="2641600" cy="1141095"/>
              <wp:effectExtent l="0" t="0" r="25400" b="20955"/>
              <wp:wrapNone/>
              <wp:docPr id="5" name="مربع نص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641600" cy="1141095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solidFill>
                          <a:sysClr val="window" lastClr="FFFFFF"/>
                        </a:solidFill>
                      </a:ln>
                      <a:effectLst/>
                    </wps:spPr>
                    <wps:txbx>
                      <w:txbxContent>
                        <w:p w14:paraId="5F5513E4" w14:textId="77777777" w:rsidR="00E50C3C" w:rsidRPr="00E43C36" w:rsidRDefault="00E50C3C" w:rsidP="00E43C36">
                          <w:pPr>
                            <w:spacing w:after="0" w:line="240" w:lineRule="auto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</w:pPr>
                          <w:r w:rsidRPr="00E43C36">
                            <w:rPr>
                              <w:rFonts w:ascii="Traditional Arabic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 xml:space="preserve"> كليـــــــــــــــةالتربيــــــــــــــــة بالـــــــــــزلفــــــــــــــــــي </w:t>
                          </w:r>
                          <w:r w:rsidR="00555743" w:rsidRPr="00E43C36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>جامعـــــــــــــــــــــــــــــــة المجمعة</w:t>
                          </w:r>
                        </w:p>
                        <w:p w14:paraId="5DE908BD" w14:textId="77777777" w:rsidR="00E50C3C" w:rsidRPr="00E43C36" w:rsidRDefault="00E50C3C" w:rsidP="00E43C36">
                          <w:pPr>
                            <w:spacing w:line="420" w:lineRule="exact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DFC1117" id="مربع نص 5" o:spid="_x0000_s1027" type="#_x0000_t202" style="position:absolute;left:0;text-align:left;margin-left:-62.1pt;margin-top:-21.8pt;width:208pt;height:89.8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" fillcolor="window" strokecolor="window" strokeweight=".5pt">
              <v:path arrowok="t"/>
              <v:textbox>
                <w:txbxContent>
                  <w:p w14:paraId="5F5513E4" w14:textId="77777777" w:rsidR="00E50C3C" w:rsidRPr="00E43C36" w:rsidRDefault="00E50C3C" w:rsidP="00E43C36">
                    <w:pPr>
                      <w:spacing w:after="0" w:line="240" w:lineRule="auto"/>
                      <w:rPr>
                        <w:rFonts w:ascii="Traditional Arabic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</w:pPr>
                    <w:r w:rsidRPr="00E43C36">
                      <w:rPr>
                        <w:rFonts w:ascii="Traditional Arabic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 xml:space="preserve"> كليـــــــــــــــةالتربيــــــــــــــــة بالـــــــــــزلفــــــــــــــــــي </w:t>
                    </w:r>
                    <w:r w:rsidR="00555743" w:rsidRPr="00E43C36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>جامعـــــــــــــــــــــــــــــــة المجمعة</w:t>
                    </w:r>
                  </w:p>
                  <w:p w14:paraId="5DE908BD" w14:textId="77777777" w:rsidR="00E50C3C" w:rsidRPr="00E43C36" w:rsidRDefault="00E50C3C" w:rsidP="00E43C36">
                    <w:pPr>
                      <w:spacing w:line="420" w:lineRule="exact"/>
                      <w:rPr>
                        <w:rFonts w:ascii="Traditional Arabic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</w:pPr>
                  </w:p>
                </w:txbxContent>
              </v:textbox>
            </v:shape>
          </w:pict>
        </mc:Fallback>
      </mc:AlternateContent>
    </w:r>
    <w:r w:rsidR="00E50C3C">
      <w:rPr>
        <w:rFonts w:ascii="Traditional Arabic" w:hAnsi="Traditional Arabic" w:cs="Traditional Arabic"/>
        <w:b/>
        <w:bCs/>
        <w:noProof/>
        <w:sz w:val="18"/>
        <w:szCs w:val="18"/>
      </w:rPr>
      <w:drawing>
        <wp:anchor distT="0" distB="0" distL="114300" distR="114300" simplePos="0" relativeHeight="251656192" behindDoc="0" locked="0" layoutInCell="1" allowOverlap="1" wp14:anchorId="4E6ABD13" wp14:editId="6FE47092">
          <wp:simplePos x="0" y="0"/>
          <wp:positionH relativeFrom="column">
            <wp:posOffset>2243455</wp:posOffset>
          </wp:positionH>
          <wp:positionV relativeFrom="paragraph">
            <wp:posOffset>-505460</wp:posOffset>
          </wp:positionV>
          <wp:extent cx="1657350" cy="1035685"/>
          <wp:effectExtent l="0" t="0" r="0" b="0"/>
          <wp:wrapNone/>
          <wp:docPr id="4" name="صورة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شعار الجامعة اسود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7350" cy="103568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B21E31">
      <w:rPr>
        <w:noProof/>
      </w:rPr>
      <w:pict w14:anchorId="29BF75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5" o:spid="_x0000_s1027" type="#_x0000_t75" style="position:absolute;left:0;text-align:left;margin-left:0;margin-top:0;width:481.8pt;height:277.6pt;z-index:-251656192;mso-position-horizontal:center;mso-position-horizontal-relative:margin;mso-position-vertical:center;mso-position-vertical-relative:margin" o:allowincell="f">
          <v:imagedata r:id="rId2" o:title="شعار الجامعة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C60ED" w14:textId="77777777" w:rsidR="007D1AF2" w:rsidRDefault="00B21E31">
    <w:pPr>
      <w:pStyle w:val="a5"/>
    </w:pPr>
    <w:r>
      <w:rPr>
        <w:noProof/>
      </w:rPr>
      <w:pict w14:anchorId="3114D8A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3" o:spid="_x0000_s1025" type="#_x0000_t75" style="position:absolute;left:0;text-align:left;margin-left:0;margin-top:0;width:481.8pt;height:277.6pt;z-index:-251658240;mso-position-horizontal:center;mso-position-horizontal-relative:margin;mso-position-vertical:center;mso-position-vertical-relative:margin" o:allowincell="f">
          <v:imagedata r:id="rId1" o:title="شعار الجامعة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0587A"/>
    <w:multiLevelType w:val="hybridMultilevel"/>
    <w:tmpl w:val="0BD671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2E6DE1"/>
    <w:multiLevelType w:val="hybridMultilevel"/>
    <w:tmpl w:val="57A6D4F4"/>
    <w:lvl w:ilvl="0" w:tplc="2C2E4814">
      <w:start w:val="1"/>
      <w:numFmt w:val="bullet"/>
      <w:lvlText w:val="-"/>
      <w:lvlJc w:val="left"/>
      <w:pPr>
        <w:ind w:left="1080" w:hanging="360"/>
      </w:pPr>
      <w:rPr>
        <w:rFonts w:ascii="Arial" w:eastAsia="Calibri" w:hAnsi="Arial" w:cs="AL-Mohanad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7660143"/>
    <w:multiLevelType w:val="hybridMultilevel"/>
    <w:tmpl w:val="AB069C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F76DEA"/>
    <w:multiLevelType w:val="hybridMultilevel"/>
    <w:tmpl w:val="F536D0C2"/>
    <w:lvl w:ilvl="0" w:tplc="F106051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AL-Mohana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137528"/>
    <w:multiLevelType w:val="hybridMultilevel"/>
    <w:tmpl w:val="96CE0B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AB0B8B"/>
    <w:multiLevelType w:val="hybridMultilevel"/>
    <w:tmpl w:val="2BF6FE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412888"/>
    <w:multiLevelType w:val="hybridMultilevel"/>
    <w:tmpl w:val="0924EC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2C1364"/>
    <w:multiLevelType w:val="hybridMultilevel"/>
    <w:tmpl w:val="1A1AB916"/>
    <w:lvl w:ilvl="0" w:tplc="EC5C2058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6"/>
  </w:num>
  <w:num w:numId="5">
    <w:abstractNumId w:val="7"/>
  </w:num>
  <w:num w:numId="6">
    <w:abstractNumId w:val="0"/>
  </w:num>
  <w:num w:numId="7">
    <w:abstractNumId w:val="5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xsLAwszQ1sTQ3NzBS0lEKTi0uzszPAykwrAUAXV2DGSwAAAA="/>
  </w:docVars>
  <w:rsids>
    <w:rsidRoot w:val="00FD66B2"/>
    <w:rsid w:val="00046F09"/>
    <w:rsid w:val="00060D92"/>
    <w:rsid w:val="000707EF"/>
    <w:rsid w:val="000E686D"/>
    <w:rsid w:val="0014507D"/>
    <w:rsid w:val="00177294"/>
    <w:rsid w:val="00196F0E"/>
    <w:rsid w:val="00203C7D"/>
    <w:rsid w:val="00216074"/>
    <w:rsid w:val="00287FD3"/>
    <w:rsid w:val="0031064D"/>
    <w:rsid w:val="003B1BB2"/>
    <w:rsid w:val="003E7074"/>
    <w:rsid w:val="003F1B60"/>
    <w:rsid w:val="004009C7"/>
    <w:rsid w:val="00487821"/>
    <w:rsid w:val="004A66C1"/>
    <w:rsid w:val="00537D6F"/>
    <w:rsid w:val="00555743"/>
    <w:rsid w:val="005829FE"/>
    <w:rsid w:val="005B2F15"/>
    <w:rsid w:val="00672A18"/>
    <w:rsid w:val="006818E7"/>
    <w:rsid w:val="006E4A58"/>
    <w:rsid w:val="00726150"/>
    <w:rsid w:val="00730663"/>
    <w:rsid w:val="00787DA1"/>
    <w:rsid w:val="007928DD"/>
    <w:rsid w:val="007B629C"/>
    <w:rsid w:val="007D1AF2"/>
    <w:rsid w:val="007F5884"/>
    <w:rsid w:val="008008FB"/>
    <w:rsid w:val="00844362"/>
    <w:rsid w:val="00853394"/>
    <w:rsid w:val="0085712C"/>
    <w:rsid w:val="008744FE"/>
    <w:rsid w:val="008977E1"/>
    <w:rsid w:val="008C5BEF"/>
    <w:rsid w:val="008F7597"/>
    <w:rsid w:val="00907494"/>
    <w:rsid w:val="0093789C"/>
    <w:rsid w:val="009538A4"/>
    <w:rsid w:val="00995DA9"/>
    <w:rsid w:val="009C530B"/>
    <w:rsid w:val="009C5F58"/>
    <w:rsid w:val="009D7DF5"/>
    <w:rsid w:val="00AC370C"/>
    <w:rsid w:val="00B21E31"/>
    <w:rsid w:val="00B30B16"/>
    <w:rsid w:val="00B4156E"/>
    <w:rsid w:val="00B5502C"/>
    <w:rsid w:val="00B7066D"/>
    <w:rsid w:val="00C96875"/>
    <w:rsid w:val="00D31C75"/>
    <w:rsid w:val="00D42CA9"/>
    <w:rsid w:val="00D70822"/>
    <w:rsid w:val="00E0455B"/>
    <w:rsid w:val="00E35003"/>
    <w:rsid w:val="00E43C36"/>
    <w:rsid w:val="00E50C3C"/>
    <w:rsid w:val="00E84B1D"/>
    <w:rsid w:val="00EB48A0"/>
    <w:rsid w:val="00EB5B3A"/>
    <w:rsid w:val="00ED5627"/>
    <w:rsid w:val="00ED715E"/>
    <w:rsid w:val="00EE72FF"/>
    <w:rsid w:val="00EF1FD2"/>
    <w:rsid w:val="00F43AF1"/>
    <w:rsid w:val="00FD44AF"/>
    <w:rsid w:val="00FD5C59"/>
    <w:rsid w:val="00FD6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0F4ED79"/>
  <w15:docId w15:val="{7F20DCBD-1830-4D40-8C57-F0247BB71E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D66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FD66B2"/>
    <w:pPr>
      <w:ind w:left="720"/>
      <w:contextualSpacing/>
    </w:pPr>
  </w:style>
  <w:style w:type="paragraph" w:styleId="a5">
    <w:name w:val="header"/>
    <w:basedOn w:val="a"/>
    <w:link w:val="Char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5"/>
    <w:uiPriority w:val="99"/>
    <w:rsid w:val="00C96875"/>
  </w:style>
  <w:style w:type="paragraph" w:styleId="a6">
    <w:name w:val="footer"/>
    <w:basedOn w:val="a"/>
    <w:link w:val="Char0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6"/>
    <w:uiPriority w:val="99"/>
    <w:rsid w:val="00C96875"/>
  </w:style>
  <w:style w:type="paragraph" w:styleId="a7">
    <w:name w:val="Balloon Text"/>
    <w:basedOn w:val="a"/>
    <w:link w:val="Char1"/>
    <w:uiPriority w:val="99"/>
    <w:semiHidden/>
    <w:unhideWhenUsed/>
    <w:rsid w:val="000707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7"/>
    <w:uiPriority w:val="99"/>
    <w:semiHidden/>
    <w:rsid w:val="000707EF"/>
    <w:rPr>
      <w:rFonts w:ascii="Tahoma" w:hAnsi="Tahoma" w:cs="Tahoma"/>
      <w:sz w:val="16"/>
      <w:szCs w:val="16"/>
    </w:rPr>
  </w:style>
  <w:style w:type="character" w:styleId="a8">
    <w:name w:val="Emphasis"/>
    <w:uiPriority w:val="20"/>
    <w:qFormat/>
    <w:rsid w:val="00ED715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73</Words>
  <Characters>988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Ahmed-Under</Company>
  <LinksUpToDate>false</LinksUpToDate>
  <CharactersWithSpaces>1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يحيى مصطفى كمال الدين السيد مصطفى</dc:creator>
  <cp:lastModifiedBy>لولوه صالح محمد العامر</cp:lastModifiedBy>
  <cp:revision>20</cp:revision>
  <cp:lastPrinted>2020-03-12T10:47:00Z</cp:lastPrinted>
  <dcterms:created xsi:type="dcterms:W3CDTF">2020-03-15T11:43:00Z</dcterms:created>
  <dcterms:modified xsi:type="dcterms:W3CDTF">2021-11-02T19:01:00Z</dcterms:modified>
</cp:coreProperties>
</file>